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AF2C9" w14:textId="24094B1E" w:rsidR="00082F2A" w:rsidRPr="00082F2A" w:rsidRDefault="00082F2A" w:rsidP="00E34538">
      <w:pPr>
        <w:shd w:val="clear" w:color="auto" w:fill="FFFFFF"/>
        <w:jc w:val="center"/>
        <w:rPr>
          <w:rFonts w:ascii="Times New Roman" w:hAnsi="Times New Roman" w:cs="Times New Roman"/>
          <w:b/>
          <w:bCs/>
          <w:color w:val="000000" w:themeColor="text1"/>
          <w:szCs w:val="24"/>
        </w:rPr>
      </w:pPr>
      <w:r w:rsidRPr="00082F2A">
        <w:rPr>
          <w:rFonts w:ascii="Times New Roman" w:hAnsi="Times New Roman" w:cs="Times New Roman"/>
          <w:b/>
          <w:bCs/>
          <w:color w:val="000000" w:themeColor="text1"/>
          <w:szCs w:val="24"/>
        </w:rPr>
        <w:t>ANEXO VI</w:t>
      </w:r>
    </w:p>
    <w:p w14:paraId="5112A82A" w14:textId="0F7F70E6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color w:val="000000" w:themeColor="text1"/>
          <w:sz w:val="28"/>
          <w:szCs w:val="28"/>
        </w:rPr>
        <w:t>I Prêmio Nacional de Espeleologia Michel Le Bret</w:t>
      </w:r>
    </w:p>
    <w:p w14:paraId="53CA4081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633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ÇÃO ACADÊMICA</w:t>
      </w:r>
    </w:p>
    <w:p w14:paraId="11197F44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231F20"/>
          <w:szCs w:val="24"/>
        </w:rPr>
      </w:pPr>
    </w:p>
    <w:p w14:paraId="1A34047C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323130"/>
          <w:szCs w:val="24"/>
        </w:rPr>
      </w:pPr>
      <w:bookmarkStart w:id="0" w:name="_Hlk76396570"/>
      <w:r w:rsidRPr="00563319">
        <w:rPr>
          <w:rFonts w:ascii="Times New Roman" w:hAnsi="Times New Roman" w:cs="Times New Roman"/>
          <w:color w:val="231F20"/>
          <w:szCs w:val="24"/>
        </w:rPr>
        <w:t xml:space="preserve">Categoria: </w:t>
      </w:r>
      <w:r w:rsidRPr="00563319">
        <w:rPr>
          <w:rFonts w:ascii="Times New Roman" w:hAnsi="Times New Roman" w:cs="Times New Roman"/>
          <w:color w:val="323130"/>
          <w:szCs w:val="24"/>
        </w:rPr>
        <w:t>Graduação - Jovem Espeleólogo(a)</w:t>
      </w:r>
    </w:p>
    <w:bookmarkEnd w:id="0"/>
    <w:p w14:paraId="116641EE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323130"/>
          <w:szCs w:val="24"/>
        </w:rPr>
      </w:pPr>
    </w:p>
    <w:p w14:paraId="051D7D5A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627D6649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F5E1D7E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50C58734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CED31A4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F843989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002B3DDB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B2C59A5" w14:textId="77777777" w:rsidR="00C30B76" w:rsidRPr="00563319" w:rsidRDefault="00C30B76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6FCE314C" w14:textId="77777777" w:rsidR="00C30B76" w:rsidRPr="00563319" w:rsidRDefault="00C30B76" w:rsidP="002D35F0">
      <w:pPr>
        <w:rPr>
          <w:rFonts w:ascii="Times New Roman" w:hAnsi="Times New Roman" w:cs="Times New Roman"/>
          <w:color w:val="FF0000"/>
          <w:szCs w:val="24"/>
        </w:rPr>
      </w:pPr>
    </w:p>
    <w:p w14:paraId="1AFC0834" w14:textId="24B5DC39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 w:val="28"/>
          <w:szCs w:val="28"/>
        </w:rPr>
      </w:pPr>
      <w:r w:rsidRPr="00563319">
        <w:rPr>
          <w:rFonts w:ascii="Times New Roman" w:hAnsi="Times New Roman" w:cs="Times New Roman"/>
          <w:color w:val="FF0000"/>
          <w:sz w:val="28"/>
          <w:szCs w:val="28"/>
        </w:rPr>
        <w:t>Título</w:t>
      </w:r>
    </w:p>
    <w:p w14:paraId="51D363F8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35AEF9F6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4B8162E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537A4F2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72BFC7A1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425A6519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0E5426E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16324157" w14:textId="77777777" w:rsidR="00E34538" w:rsidRPr="00563319" w:rsidRDefault="00E34538" w:rsidP="00E34538">
      <w:pPr>
        <w:jc w:val="center"/>
        <w:rPr>
          <w:rFonts w:ascii="Times New Roman" w:hAnsi="Times New Roman" w:cs="Times New Roman"/>
          <w:color w:val="FF0000"/>
          <w:szCs w:val="24"/>
        </w:rPr>
      </w:pPr>
    </w:p>
    <w:p w14:paraId="2101761B" w14:textId="77777777" w:rsidR="00E34538" w:rsidRPr="00563319" w:rsidRDefault="00E34538" w:rsidP="00E34538">
      <w:pPr>
        <w:shd w:val="clear" w:color="auto" w:fill="FFFFFF"/>
        <w:rPr>
          <w:rFonts w:ascii="Times New Roman" w:hAnsi="Times New Roman" w:cs="Times New Roman"/>
          <w:color w:val="FF0000"/>
          <w:szCs w:val="24"/>
        </w:rPr>
      </w:pPr>
    </w:p>
    <w:p w14:paraId="501CB8EF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Cs w:val="24"/>
        </w:rPr>
      </w:pPr>
    </w:p>
    <w:p w14:paraId="78EF7B78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Cs w:val="24"/>
        </w:rPr>
      </w:pPr>
    </w:p>
    <w:p w14:paraId="166091D9" w14:textId="77777777" w:rsidR="00E34538" w:rsidRPr="00563319" w:rsidRDefault="00E34538" w:rsidP="00E34538">
      <w:pPr>
        <w:shd w:val="clear" w:color="auto" w:fill="FFFFFF"/>
        <w:jc w:val="center"/>
        <w:rPr>
          <w:rFonts w:ascii="Times New Roman" w:hAnsi="Times New Roman" w:cs="Times New Roman"/>
          <w:color w:val="000000" w:themeColor="text1"/>
          <w:szCs w:val="24"/>
        </w:rPr>
      </w:pPr>
    </w:p>
    <w:p w14:paraId="37C84188" w14:textId="0C641C4D" w:rsidR="00C30B76" w:rsidRPr="00563319" w:rsidRDefault="00C30B76">
      <w:pPr>
        <w:rPr>
          <w:rFonts w:ascii="Times New Roman" w:hAnsi="Times New Roman" w:cs="Times New Roman"/>
          <w:color w:val="000000" w:themeColor="text1"/>
          <w:szCs w:val="24"/>
        </w:rPr>
      </w:pPr>
    </w:p>
    <w:sectPr w:rsidR="00C30B76" w:rsidRPr="00563319" w:rsidSect="00AC4C39">
      <w:headerReference w:type="default" r:id="rId11"/>
      <w:footerReference w:type="default" r:id="rId12"/>
      <w:pgSz w:w="11907" w:h="16840" w:code="9"/>
      <w:pgMar w:top="1134" w:right="1134" w:bottom="1134" w:left="1134" w:header="720" w:footer="76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7431D" w14:textId="77777777" w:rsidR="00DF7637" w:rsidRDefault="00DF7637" w:rsidP="00C93B11"/>
  </w:endnote>
  <w:endnote w:type="continuationSeparator" w:id="0">
    <w:p w14:paraId="638156B7" w14:textId="77777777" w:rsidR="00DF7637" w:rsidRDefault="00DF7637"/>
  </w:endnote>
  <w:endnote w:type="continuationNotice" w:id="1">
    <w:p w14:paraId="3EC39A70" w14:textId="77777777" w:rsidR="00DF7637" w:rsidRDefault="00DF7637" w:rsidP="00E11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E944" w14:textId="77777777" w:rsidR="00194814" w:rsidRDefault="00194814" w:rsidP="00DD28A6">
    <w:pPr>
      <w:pStyle w:val="Rodap"/>
      <w:jc w:val="center"/>
    </w:pPr>
  </w:p>
  <w:p w14:paraId="37D2E65B" w14:textId="6824B9C0" w:rsidR="00DD28A6" w:rsidRDefault="00DD28A6" w:rsidP="00DD28A6">
    <w:pPr>
      <w:pStyle w:val="Rodap"/>
      <w:jc w:val="center"/>
    </w:pPr>
    <w:r>
      <w:rPr>
        <w:noProof/>
      </w:rPr>
      <w:drawing>
        <wp:inline distT="0" distB="0" distL="0" distR="0" wp14:anchorId="128ABD97" wp14:editId="3AC12D00">
          <wp:extent cx="3901526" cy="626980"/>
          <wp:effectExtent l="0" t="0" r="3810" b="1905"/>
          <wp:docPr id="15" name="Imagem 15" descr="Text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Texto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84581" cy="6403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D26ECF" w14:textId="13F162C8" w:rsidR="419D36AF" w:rsidRDefault="419D36AF" w:rsidP="419D36A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2C29F" w14:textId="77777777" w:rsidR="00DF7637" w:rsidRDefault="00DF7637">
      <w:pPr>
        <w:spacing w:after="48" w:line="259" w:lineRule="auto"/>
      </w:pPr>
      <w:r>
        <w:separator/>
      </w:r>
    </w:p>
  </w:footnote>
  <w:footnote w:type="continuationSeparator" w:id="0">
    <w:p w14:paraId="6AF883AF" w14:textId="77777777" w:rsidR="00DF7637" w:rsidRDefault="00DF7637">
      <w:pPr>
        <w:spacing w:after="48" w:line="259" w:lineRule="auto"/>
      </w:pPr>
      <w:r>
        <w:continuationSeparator/>
      </w:r>
    </w:p>
  </w:footnote>
  <w:footnote w:type="continuationNotice" w:id="1">
    <w:p w14:paraId="7960A5F5" w14:textId="77777777" w:rsidR="00DF7637" w:rsidRDefault="00DF76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6D035" w14:textId="70E7709B" w:rsidR="419D36AF" w:rsidRDefault="00BD2D38" w:rsidP="000C089B">
    <w:pPr>
      <w:pStyle w:val="Cabealho"/>
      <w:jc w:val="center"/>
    </w:pPr>
    <w:r>
      <w:rPr>
        <w:noProof/>
      </w:rPr>
      <w:drawing>
        <wp:inline distT="0" distB="0" distL="0" distR="0" wp14:anchorId="3AE4428E" wp14:editId="61DA1F8B">
          <wp:extent cx="406400" cy="826868"/>
          <wp:effectExtent l="0" t="0" r="0" b="0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24" cy="837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9D7D574" w14:textId="77777777" w:rsidR="00194814" w:rsidRDefault="00194814" w:rsidP="000C089B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91EC4"/>
    <w:multiLevelType w:val="hybridMultilevel"/>
    <w:tmpl w:val="C5D412C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1244C"/>
    <w:multiLevelType w:val="hybridMultilevel"/>
    <w:tmpl w:val="32C06E8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65C05"/>
    <w:multiLevelType w:val="multilevel"/>
    <w:tmpl w:val="D086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91E50"/>
    <w:multiLevelType w:val="hybridMultilevel"/>
    <w:tmpl w:val="41D293E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E4474"/>
    <w:multiLevelType w:val="hybridMultilevel"/>
    <w:tmpl w:val="218EA102"/>
    <w:lvl w:ilvl="0" w:tplc="ABC8CC46">
      <w:start w:val="1"/>
      <w:numFmt w:val="bullet"/>
      <w:lvlText w:val=""/>
      <w:lvlJc w:val="left"/>
      <w:pPr>
        <w:ind w:left="1505" w:hanging="360"/>
      </w:pPr>
      <w:rPr>
        <w:rFonts w:ascii="Symbol" w:eastAsia="Garamond" w:hAnsi="Symbol" w:cs="Garamond" w:hint="default"/>
      </w:rPr>
    </w:lvl>
    <w:lvl w:ilvl="1" w:tplc="0416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5" w15:restartNumberingAfterBreak="0">
    <w:nsid w:val="2C236838"/>
    <w:multiLevelType w:val="hybridMultilevel"/>
    <w:tmpl w:val="179CFFD0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C2A7325"/>
    <w:multiLevelType w:val="hybridMultilevel"/>
    <w:tmpl w:val="297854A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09924F3"/>
    <w:multiLevelType w:val="hybridMultilevel"/>
    <w:tmpl w:val="75D6FD5E"/>
    <w:lvl w:ilvl="0" w:tplc="93083A62">
      <w:start w:val="1"/>
      <w:numFmt w:val="decimal"/>
      <w:lvlText w:val="%1"/>
      <w:lvlJc w:val="left"/>
      <w:pPr>
        <w:ind w:left="75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1" w:tplc="3104D00C">
      <w:start w:val="1"/>
      <w:numFmt w:val="lowerLetter"/>
      <w:lvlText w:val="%2"/>
      <w:lvlJc w:val="left"/>
      <w:pPr>
        <w:ind w:left="10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2" w:tplc="132CFC9A">
      <w:start w:val="1"/>
      <w:numFmt w:val="lowerRoman"/>
      <w:lvlText w:val="%3"/>
      <w:lvlJc w:val="left"/>
      <w:pPr>
        <w:ind w:left="18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3" w:tplc="2AE884B4">
      <w:start w:val="1"/>
      <w:numFmt w:val="decimal"/>
      <w:lvlText w:val="%4"/>
      <w:lvlJc w:val="left"/>
      <w:pPr>
        <w:ind w:left="25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4" w:tplc="64BABE92">
      <w:start w:val="1"/>
      <w:numFmt w:val="lowerLetter"/>
      <w:lvlText w:val="%5"/>
      <w:lvlJc w:val="left"/>
      <w:pPr>
        <w:ind w:left="324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5" w:tplc="57FCECB6">
      <w:start w:val="1"/>
      <w:numFmt w:val="lowerRoman"/>
      <w:lvlText w:val="%6"/>
      <w:lvlJc w:val="left"/>
      <w:pPr>
        <w:ind w:left="396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6" w:tplc="9CB8BC80">
      <w:start w:val="1"/>
      <w:numFmt w:val="decimal"/>
      <w:lvlText w:val="%7"/>
      <w:lvlJc w:val="left"/>
      <w:pPr>
        <w:ind w:left="468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7" w:tplc="1DEC30FA">
      <w:start w:val="1"/>
      <w:numFmt w:val="lowerLetter"/>
      <w:lvlText w:val="%8"/>
      <w:lvlJc w:val="left"/>
      <w:pPr>
        <w:ind w:left="540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  <w:lvl w:ilvl="8" w:tplc="3E162E84">
      <w:start w:val="1"/>
      <w:numFmt w:val="lowerRoman"/>
      <w:lvlText w:val="%9"/>
      <w:lvlJc w:val="left"/>
      <w:pPr>
        <w:ind w:left="6120"/>
      </w:pPr>
      <w:rPr>
        <w:rFonts w:ascii="Garamond" w:eastAsia="Garamond" w:hAnsi="Garamond" w:cs="Garamond"/>
        <w:b w:val="0"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superscript"/>
      </w:rPr>
    </w:lvl>
  </w:abstractNum>
  <w:abstractNum w:abstractNumId="8" w15:restartNumberingAfterBreak="0">
    <w:nsid w:val="32680237"/>
    <w:multiLevelType w:val="hybridMultilevel"/>
    <w:tmpl w:val="54ACE694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337074C"/>
    <w:multiLevelType w:val="hybridMultilevel"/>
    <w:tmpl w:val="50EA88C4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0" w15:restartNumberingAfterBreak="0">
    <w:nsid w:val="355955C5"/>
    <w:multiLevelType w:val="multilevel"/>
    <w:tmpl w:val="718A31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823BAE"/>
    <w:multiLevelType w:val="hybridMultilevel"/>
    <w:tmpl w:val="F984E18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168D0"/>
    <w:multiLevelType w:val="hybridMultilevel"/>
    <w:tmpl w:val="6E24FB3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326AE"/>
    <w:multiLevelType w:val="hybridMultilevel"/>
    <w:tmpl w:val="4DEA66D6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6E476B73"/>
    <w:multiLevelType w:val="hybridMultilevel"/>
    <w:tmpl w:val="EF644F2A"/>
    <w:lvl w:ilvl="0" w:tplc="04160013">
      <w:start w:val="1"/>
      <w:numFmt w:val="upperRoman"/>
      <w:lvlText w:val="%1."/>
      <w:lvlJc w:val="right"/>
      <w:pPr>
        <w:ind w:left="1068" w:hanging="360"/>
      </w:p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6FCC3511"/>
    <w:multiLevelType w:val="hybridMultilevel"/>
    <w:tmpl w:val="32CC407A"/>
    <w:lvl w:ilvl="0" w:tplc="0416001B">
      <w:start w:val="1"/>
      <w:numFmt w:val="low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232DBF"/>
    <w:multiLevelType w:val="multilevel"/>
    <w:tmpl w:val="7E54D1FC"/>
    <w:lvl w:ilvl="0">
      <w:start w:val="1"/>
      <w:numFmt w:val="decimal"/>
      <w:lvlText w:val="%1."/>
      <w:lvlJc w:val="left"/>
      <w:pPr>
        <w:ind w:left="1070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747B7077"/>
    <w:multiLevelType w:val="hybridMultilevel"/>
    <w:tmpl w:val="ADF653F2"/>
    <w:lvl w:ilvl="0" w:tplc="04090013">
      <w:start w:val="1"/>
      <w:numFmt w:val="upperRoman"/>
      <w:lvlText w:val="%1."/>
      <w:lvlJc w:val="right"/>
      <w:pPr>
        <w:ind w:left="1578" w:hanging="360"/>
      </w:pPr>
    </w:lvl>
    <w:lvl w:ilvl="1" w:tplc="04090019" w:tentative="1">
      <w:start w:val="1"/>
      <w:numFmt w:val="lowerLetter"/>
      <w:lvlText w:val="%2."/>
      <w:lvlJc w:val="left"/>
      <w:pPr>
        <w:ind w:left="2298" w:hanging="360"/>
      </w:pPr>
    </w:lvl>
    <w:lvl w:ilvl="2" w:tplc="0409001B" w:tentative="1">
      <w:start w:val="1"/>
      <w:numFmt w:val="lowerRoman"/>
      <w:lvlText w:val="%3."/>
      <w:lvlJc w:val="right"/>
      <w:pPr>
        <w:ind w:left="3018" w:hanging="180"/>
      </w:pPr>
    </w:lvl>
    <w:lvl w:ilvl="3" w:tplc="0409000F" w:tentative="1">
      <w:start w:val="1"/>
      <w:numFmt w:val="decimal"/>
      <w:lvlText w:val="%4."/>
      <w:lvlJc w:val="left"/>
      <w:pPr>
        <w:ind w:left="3738" w:hanging="360"/>
      </w:pPr>
    </w:lvl>
    <w:lvl w:ilvl="4" w:tplc="04090019" w:tentative="1">
      <w:start w:val="1"/>
      <w:numFmt w:val="lowerLetter"/>
      <w:lvlText w:val="%5."/>
      <w:lvlJc w:val="left"/>
      <w:pPr>
        <w:ind w:left="4458" w:hanging="360"/>
      </w:pPr>
    </w:lvl>
    <w:lvl w:ilvl="5" w:tplc="0409001B" w:tentative="1">
      <w:start w:val="1"/>
      <w:numFmt w:val="lowerRoman"/>
      <w:lvlText w:val="%6."/>
      <w:lvlJc w:val="right"/>
      <w:pPr>
        <w:ind w:left="5178" w:hanging="180"/>
      </w:pPr>
    </w:lvl>
    <w:lvl w:ilvl="6" w:tplc="0409000F" w:tentative="1">
      <w:start w:val="1"/>
      <w:numFmt w:val="decimal"/>
      <w:lvlText w:val="%7."/>
      <w:lvlJc w:val="left"/>
      <w:pPr>
        <w:ind w:left="5898" w:hanging="360"/>
      </w:pPr>
    </w:lvl>
    <w:lvl w:ilvl="7" w:tplc="04090019" w:tentative="1">
      <w:start w:val="1"/>
      <w:numFmt w:val="lowerLetter"/>
      <w:lvlText w:val="%8."/>
      <w:lvlJc w:val="left"/>
      <w:pPr>
        <w:ind w:left="6618" w:hanging="360"/>
      </w:pPr>
    </w:lvl>
    <w:lvl w:ilvl="8" w:tplc="0409001B" w:tentative="1">
      <w:start w:val="1"/>
      <w:numFmt w:val="lowerRoman"/>
      <w:lvlText w:val="%9."/>
      <w:lvlJc w:val="right"/>
      <w:pPr>
        <w:ind w:left="7338" w:hanging="180"/>
      </w:pPr>
    </w:lvl>
  </w:abstractNum>
  <w:abstractNum w:abstractNumId="18" w15:restartNumberingAfterBreak="0">
    <w:nsid w:val="77606D0A"/>
    <w:multiLevelType w:val="multilevel"/>
    <w:tmpl w:val="AF4C8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18"/>
  </w:num>
  <w:num w:numId="5">
    <w:abstractNumId w:val="10"/>
  </w:num>
  <w:num w:numId="6">
    <w:abstractNumId w:val="1"/>
  </w:num>
  <w:num w:numId="7">
    <w:abstractNumId w:val="16"/>
  </w:num>
  <w:num w:numId="8">
    <w:abstractNumId w:val="11"/>
  </w:num>
  <w:num w:numId="9">
    <w:abstractNumId w:val="0"/>
  </w:num>
  <w:num w:numId="10">
    <w:abstractNumId w:val="15"/>
  </w:num>
  <w:num w:numId="11">
    <w:abstractNumId w:val="12"/>
  </w:num>
  <w:num w:numId="12">
    <w:abstractNumId w:val="3"/>
  </w:num>
  <w:num w:numId="13">
    <w:abstractNumId w:val="17"/>
  </w:num>
  <w:num w:numId="14">
    <w:abstractNumId w:val="9"/>
  </w:num>
  <w:num w:numId="15">
    <w:abstractNumId w:val="8"/>
  </w:num>
  <w:num w:numId="16">
    <w:abstractNumId w:val="14"/>
  </w:num>
  <w:num w:numId="17">
    <w:abstractNumId w:val="5"/>
  </w:num>
  <w:num w:numId="18">
    <w:abstractNumId w:val="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YxMTS0MDU1MDZW0lEKTi0uzszPAykwrAUA2H6mjCwAAAA="/>
  </w:docVars>
  <w:rsids>
    <w:rsidRoot w:val="00B07C4F"/>
    <w:rsid w:val="00001B1B"/>
    <w:rsid w:val="00036561"/>
    <w:rsid w:val="000421D0"/>
    <w:rsid w:val="0005103F"/>
    <w:rsid w:val="000754AC"/>
    <w:rsid w:val="00075E24"/>
    <w:rsid w:val="00082F2A"/>
    <w:rsid w:val="0008587C"/>
    <w:rsid w:val="0009389F"/>
    <w:rsid w:val="000B7E66"/>
    <w:rsid w:val="000C089B"/>
    <w:rsid w:val="000C132D"/>
    <w:rsid w:val="000D7AE2"/>
    <w:rsid w:val="000E50D5"/>
    <w:rsid w:val="000E766F"/>
    <w:rsid w:val="0011667E"/>
    <w:rsid w:val="00123067"/>
    <w:rsid w:val="00133809"/>
    <w:rsid w:val="00133AB9"/>
    <w:rsid w:val="0019374F"/>
    <w:rsid w:val="00194814"/>
    <w:rsid w:val="00197B75"/>
    <w:rsid w:val="001C5292"/>
    <w:rsid w:val="001E36CF"/>
    <w:rsid w:val="001E44F6"/>
    <w:rsid w:val="001F278E"/>
    <w:rsid w:val="001F33CD"/>
    <w:rsid w:val="001F7146"/>
    <w:rsid w:val="00201509"/>
    <w:rsid w:val="00205255"/>
    <w:rsid w:val="00243D99"/>
    <w:rsid w:val="00255472"/>
    <w:rsid w:val="00265B65"/>
    <w:rsid w:val="00274046"/>
    <w:rsid w:val="002C4CAA"/>
    <w:rsid w:val="002D35F0"/>
    <w:rsid w:val="00307CE7"/>
    <w:rsid w:val="0032214D"/>
    <w:rsid w:val="00324246"/>
    <w:rsid w:val="0033071E"/>
    <w:rsid w:val="00330AE9"/>
    <w:rsid w:val="00380E13"/>
    <w:rsid w:val="0038346D"/>
    <w:rsid w:val="003C6EB7"/>
    <w:rsid w:val="003F4A01"/>
    <w:rsid w:val="003F648C"/>
    <w:rsid w:val="00422749"/>
    <w:rsid w:val="00452FA2"/>
    <w:rsid w:val="00455713"/>
    <w:rsid w:val="004650CA"/>
    <w:rsid w:val="00476209"/>
    <w:rsid w:val="0052255B"/>
    <w:rsid w:val="00526B59"/>
    <w:rsid w:val="005300AB"/>
    <w:rsid w:val="00562983"/>
    <w:rsid w:val="00563014"/>
    <w:rsid w:val="00563319"/>
    <w:rsid w:val="005762A9"/>
    <w:rsid w:val="006075CD"/>
    <w:rsid w:val="00663171"/>
    <w:rsid w:val="006872C5"/>
    <w:rsid w:val="006919E0"/>
    <w:rsid w:val="0069753E"/>
    <w:rsid w:val="00702B50"/>
    <w:rsid w:val="00713BE8"/>
    <w:rsid w:val="00714290"/>
    <w:rsid w:val="00714DCA"/>
    <w:rsid w:val="00723A95"/>
    <w:rsid w:val="00725115"/>
    <w:rsid w:val="007400DA"/>
    <w:rsid w:val="00741817"/>
    <w:rsid w:val="0074640B"/>
    <w:rsid w:val="0075203C"/>
    <w:rsid w:val="007B5355"/>
    <w:rsid w:val="00806860"/>
    <w:rsid w:val="00860576"/>
    <w:rsid w:val="0086474C"/>
    <w:rsid w:val="00867204"/>
    <w:rsid w:val="00887F42"/>
    <w:rsid w:val="008A6A74"/>
    <w:rsid w:val="008B31AD"/>
    <w:rsid w:val="008D32CB"/>
    <w:rsid w:val="008D3661"/>
    <w:rsid w:val="008D5AA0"/>
    <w:rsid w:val="008F606E"/>
    <w:rsid w:val="009540E1"/>
    <w:rsid w:val="009A7056"/>
    <w:rsid w:val="009A737A"/>
    <w:rsid w:val="009C0D0C"/>
    <w:rsid w:val="009E3A4B"/>
    <w:rsid w:val="00A001CF"/>
    <w:rsid w:val="00A04303"/>
    <w:rsid w:val="00A27C44"/>
    <w:rsid w:val="00A55B64"/>
    <w:rsid w:val="00A97B54"/>
    <w:rsid w:val="00AC4C39"/>
    <w:rsid w:val="00AE4FE5"/>
    <w:rsid w:val="00B07C4F"/>
    <w:rsid w:val="00B343E4"/>
    <w:rsid w:val="00B361B8"/>
    <w:rsid w:val="00B4130F"/>
    <w:rsid w:val="00B44F91"/>
    <w:rsid w:val="00B562D1"/>
    <w:rsid w:val="00B86EDA"/>
    <w:rsid w:val="00B9332A"/>
    <w:rsid w:val="00BA394C"/>
    <w:rsid w:val="00BA4AC4"/>
    <w:rsid w:val="00BD2D38"/>
    <w:rsid w:val="00BD436B"/>
    <w:rsid w:val="00BE01FB"/>
    <w:rsid w:val="00BE0C83"/>
    <w:rsid w:val="00BE7939"/>
    <w:rsid w:val="00C0554D"/>
    <w:rsid w:val="00C21801"/>
    <w:rsid w:val="00C30B76"/>
    <w:rsid w:val="00C70479"/>
    <w:rsid w:val="00C920CE"/>
    <w:rsid w:val="00C93B11"/>
    <w:rsid w:val="00CA4268"/>
    <w:rsid w:val="00CC4D40"/>
    <w:rsid w:val="00CF2EB9"/>
    <w:rsid w:val="00CF6FDB"/>
    <w:rsid w:val="00D32CF4"/>
    <w:rsid w:val="00D61513"/>
    <w:rsid w:val="00D96D94"/>
    <w:rsid w:val="00DA46B3"/>
    <w:rsid w:val="00DA6615"/>
    <w:rsid w:val="00DB3F04"/>
    <w:rsid w:val="00DD28A6"/>
    <w:rsid w:val="00DD4986"/>
    <w:rsid w:val="00DD5994"/>
    <w:rsid w:val="00DE5D57"/>
    <w:rsid w:val="00DF3607"/>
    <w:rsid w:val="00DF7637"/>
    <w:rsid w:val="00E11744"/>
    <w:rsid w:val="00E1379E"/>
    <w:rsid w:val="00E168FF"/>
    <w:rsid w:val="00E31FC2"/>
    <w:rsid w:val="00E34538"/>
    <w:rsid w:val="00E56399"/>
    <w:rsid w:val="00E724A0"/>
    <w:rsid w:val="00E9046A"/>
    <w:rsid w:val="00E92ACE"/>
    <w:rsid w:val="00E95761"/>
    <w:rsid w:val="00EF6A3B"/>
    <w:rsid w:val="00EF700B"/>
    <w:rsid w:val="00F653FA"/>
    <w:rsid w:val="00F6695E"/>
    <w:rsid w:val="00F71959"/>
    <w:rsid w:val="00F73668"/>
    <w:rsid w:val="00F80547"/>
    <w:rsid w:val="00F962E3"/>
    <w:rsid w:val="00FC295D"/>
    <w:rsid w:val="00FC6698"/>
    <w:rsid w:val="00FE1D7B"/>
    <w:rsid w:val="00FF38D0"/>
    <w:rsid w:val="044C2BC5"/>
    <w:rsid w:val="08AD8216"/>
    <w:rsid w:val="0A7235E1"/>
    <w:rsid w:val="0B8D61FC"/>
    <w:rsid w:val="0EF98E3D"/>
    <w:rsid w:val="0F7C6FF3"/>
    <w:rsid w:val="11ACCF32"/>
    <w:rsid w:val="12DD1A71"/>
    <w:rsid w:val="12E9A945"/>
    <w:rsid w:val="13F79E7F"/>
    <w:rsid w:val="150C10A1"/>
    <w:rsid w:val="19E148C6"/>
    <w:rsid w:val="1A730FF5"/>
    <w:rsid w:val="1BC22E94"/>
    <w:rsid w:val="1D194D90"/>
    <w:rsid w:val="1D9CD8FD"/>
    <w:rsid w:val="1DD32810"/>
    <w:rsid w:val="1E63A927"/>
    <w:rsid w:val="1F009629"/>
    <w:rsid w:val="20A0283C"/>
    <w:rsid w:val="2138D3E2"/>
    <w:rsid w:val="246A93A1"/>
    <w:rsid w:val="2493B240"/>
    <w:rsid w:val="24964E4F"/>
    <w:rsid w:val="24F7241F"/>
    <w:rsid w:val="279D28CE"/>
    <w:rsid w:val="27A04ADA"/>
    <w:rsid w:val="2C36F45D"/>
    <w:rsid w:val="2CD54774"/>
    <w:rsid w:val="2D390CDB"/>
    <w:rsid w:val="2E14B32E"/>
    <w:rsid w:val="2F62F38F"/>
    <w:rsid w:val="2F757528"/>
    <w:rsid w:val="30487EBC"/>
    <w:rsid w:val="318A6D11"/>
    <w:rsid w:val="351F3E63"/>
    <w:rsid w:val="38737CC0"/>
    <w:rsid w:val="3A3001C4"/>
    <w:rsid w:val="419D36AF"/>
    <w:rsid w:val="4482EBEF"/>
    <w:rsid w:val="448ED109"/>
    <w:rsid w:val="459CA4B7"/>
    <w:rsid w:val="45CB204E"/>
    <w:rsid w:val="46122501"/>
    <w:rsid w:val="4DA0865D"/>
    <w:rsid w:val="50D105FA"/>
    <w:rsid w:val="58E8D421"/>
    <w:rsid w:val="5B3CE4EE"/>
    <w:rsid w:val="6275FB2D"/>
    <w:rsid w:val="62DFB7D2"/>
    <w:rsid w:val="63D4AE95"/>
    <w:rsid w:val="65F80794"/>
    <w:rsid w:val="67387FEF"/>
    <w:rsid w:val="6777E0A4"/>
    <w:rsid w:val="68F2B0CD"/>
    <w:rsid w:val="69A4AABC"/>
    <w:rsid w:val="6A4857D4"/>
    <w:rsid w:val="6D8DBA74"/>
    <w:rsid w:val="6EDE7C6C"/>
    <w:rsid w:val="7128D3EB"/>
    <w:rsid w:val="71EE17A4"/>
    <w:rsid w:val="7A23D14A"/>
    <w:rsid w:val="7AC64F69"/>
    <w:rsid w:val="7BE8F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43F6BE"/>
  <w15:docId w15:val="{6C1115E4-4CB5-43C4-8E2D-1095FA83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290"/>
    <w:rPr>
      <w:rFonts w:ascii="Garamond" w:eastAsia="Garamond" w:hAnsi="Garamond" w:cs="Garamond"/>
      <w:color w:val="181717"/>
      <w:sz w:val="24"/>
    </w:rPr>
  </w:style>
  <w:style w:type="paragraph" w:styleId="Ttulo1">
    <w:name w:val="heading 1"/>
    <w:next w:val="Normal"/>
    <w:link w:val="Ttulo1Char"/>
    <w:uiPriority w:val="9"/>
    <w:qFormat/>
    <w:rsid w:val="00714290"/>
    <w:pPr>
      <w:keepNext/>
      <w:keepLines/>
      <w:spacing w:after="168"/>
      <w:ind w:left="10" w:hanging="10"/>
      <w:outlineLvl w:val="0"/>
    </w:pPr>
    <w:rPr>
      <w:rFonts w:ascii="Calibri" w:eastAsia="Calibri" w:hAnsi="Calibri" w:cs="Calibri"/>
      <w:color w:val="181717"/>
      <w:sz w:val="24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02B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sid w:val="00714290"/>
    <w:rPr>
      <w:rFonts w:ascii="Calibri" w:eastAsia="Calibri" w:hAnsi="Calibri" w:cs="Calibri"/>
      <w:color w:val="181717"/>
      <w:sz w:val="24"/>
    </w:rPr>
  </w:style>
  <w:style w:type="paragraph" w:customStyle="1" w:styleId="footnotedescription">
    <w:name w:val="footnote description"/>
    <w:next w:val="Normal"/>
    <w:link w:val="footnotedescriptionChar"/>
    <w:hidden/>
    <w:rsid w:val="00714290"/>
    <w:pPr>
      <w:spacing w:after="48" w:line="257" w:lineRule="auto"/>
      <w:ind w:right="55"/>
    </w:pPr>
    <w:rPr>
      <w:rFonts w:ascii="Calibri" w:eastAsia="Calibri" w:hAnsi="Calibri" w:cs="Calibri"/>
      <w:color w:val="181717"/>
      <w:sz w:val="18"/>
    </w:rPr>
  </w:style>
  <w:style w:type="character" w:customStyle="1" w:styleId="footnotedescriptionChar">
    <w:name w:val="footnote description Char"/>
    <w:link w:val="footnotedescription"/>
    <w:rsid w:val="00714290"/>
    <w:rPr>
      <w:rFonts w:ascii="Calibri" w:eastAsia="Calibri" w:hAnsi="Calibri" w:cs="Calibri"/>
      <w:color w:val="181717"/>
      <w:sz w:val="18"/>
    </w:rPr>
  </w:style>
  <w:style w:type="character" w:customStyle="1" w:styleId="footnotemark">
    <w:name w:val="footnote mark"/>
    <w:hidden/>
    <w:rsid w:val="00714290"/>
    <w:rPr>
      <w:rFonts w:ascii="Calibri" w:eastAsia="Calibri" w:hAnsi="Calibri" w:cs="Calibri"/>
      <w:color w:val="181717"/>
      <w:sz w:val="16"/>
      <w:vertAlign w:val="superscript"/>
    </w:rPr>
  </w:style>
  <w:style w:type="table" w:customStyle="1" w:styleId="Tabelacomgrade1">
    <w:name w:val="Tabela com grade1"/>
    <w:rsid w:val="0071429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E5639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56399"/>
    <w:rPr>
      <w:rFonts w:ascii="Segoe UI" w:eastAsia="Garamond" w:hAnsi="Segoe UI" w:cs="Segoe UI"/>
      <w:color w:val="181717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56399"/>
    <w:pPr>
      <w:spacing w:after="200"/>
      <w:jc w:val="left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56399"/>
    <w:rPr>
      <w:rFonts w:eastAsiaTheme="minorHAnsi"/>
      <w:sz w:val="20"/>
      <w:szCs w:val="20"/>
      <w:lang w:eastAsia="en-US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562D1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562D1"/>
    <w:rPr>
      <w:rFonts w:ascii="Garamond" w:eastAsia="Garamond" w:hAnsi="Garamond" w:cs="Garamond"/>
      <w:color w:val="181717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B562D1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7B5355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7B5355"/>
    <w:rPr>
      <w:rFonts w:ascii="Garamond" w:eastAsia="Garamond" w:hAnsi="Garamond" w:cs="Garamond"/>
      <w:color w:val="181717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7B5355"/>
    <w:rPr>
      <w:vertAlign w:val="superscript"/>
    </w:rPr>
  </w:style>
  <w:style w:type="paragraph" w:styleId="Rodap">
    <w:name w:val="footer"/>
    <w:basedOn w:val="Normal"/>
    <w:link w:val="RodapChar"/>
    <w:uiPriority w:val="99"/>
    <w:unhideWhenUsed/>
    <w:rsid w:val="0075203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5203C"/>
    <w:rPr>
      <w:rFonts w:ascii="Garamond" w:eastAsia="Garamond" w:hAnsi="Garamond" w:cs="Garamond"/>
      <w:color w:val="181717"/>
      <w:sz w:val="24"/>
    </w:rPr>
  </w:style>
  <w:style w:type="paragraph" w:styleId="PargrafodaLista">
    <w:name w:val="List Paragraph"/>
    <w:basedOn w:val="Normal"/>
    <w:uiPriority w:val="1"/>
    <w:qFormat/>
    <w:rsid w:val="00CA426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DE5D57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E5D57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western">
    <w:name w:val="western"/>
    <w:basedOn w:val="Normal"/>
    <w:rsid w:val="00BE79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</w:rPr>
  </w:style>
  <w:style w:type="character" w:styleId="Forte">
    <w:name w:val="Strong"/>
    <w:basedOn w:val="Fontepargpadro"/>
    <w:uiPriority w:val="22"/>
    <w:qFormat/>
    <w:rsid w:val="00BE7939"/>
    <w:rPr>
      <w:b/>
      <w:bCs/>
    </w:rPr>
  </w:style>
  <w:style w:type="character" w:styleId="nfase">
    <w:name w:val="Emphasis"/>
    <w:basedOn w:val="Fontepargpadro"/>
    <w:uiPriority w:val="20"/>
    <w:qFormat/>
    <w:rsid w:val="00BE7939"/>
    <w:rPr>
      <w:i/>
      <w:iCs/>
    </w:rPr>
  </w:style>
  <w:style w:type="character" w:customStyle="1" w:styleId="Ttulo2Char">
    <w:name w:val="Título 2 Char"/>
    <w:basedOn w:val="Fontepargpadro"/>
    <w:link w:val="Ttulo2"/>
    <w:uiPriority w:val="9"/>
    <w:semiHidden/>
    <w:rsid w:val="00702B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C4C3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4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B5F892E97C4CD41AB9A18300E0C7FAA" ma:contentTypeVersion="13" ma:contentTypeDescription="Crie um novo documento." ma:contentTypeScope="" ma:versionID="931344e433b10e1b3756520d5871e692">
  <xsd:schema xmlns:xsd="http://www.w3.org/2001/XMLSchema" xmlns:xs="http://www.w3.org/2001/XMLSchema" xmlns:p="http://schemas.microsoft.com/office/2006/metadata/properties" xmlns:ns2="f313af9b-39dd-4272-87ed-f1521c22fa7d" xmlns:ns3="6bcf4514-5978-4b5b-80b7-d0256b85baf0" targetNamespace="http://schemas.microsoft.com/office/2006/metadata/properties" ma:root="true" ma:fieldsID="853a116f35165d26eaf0a0d5d017f3d8" ns2:_="" ns3:_="">
    <xsd:import namespace="f313af9b-39dd-4272-87ed-f1521c22fa7d"/>
    <xsd:import namespace="6bcf4514-5978-4b5b-80b7-d0256b85ba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3af9b-39dd-4272-87ed-f1521c22f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cf4514-5978-4b5b-80b7-d0256b85b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B840A3-C9BA-4015-87FE-995D0D4937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CD08AF-B27B-41BC-AB04-C0D3B76F95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675BC0-50F3-4613-B269-0D205B1129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512158-9E3B-41B8-8EE6-DD6ECA65F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3af9b-39dd-4272-87ed-f1521c22fa7d"/>
    <ds:schemaRef ds:uri="6bcf4514-5978-4b5b-80b7-d0256b85b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UR 2019 35.1 183939 PERCURSO Mariana.indd</vt:lpstr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R 2019 35.1 183939 PERCURSO Mariana.indd</dc:title>
  <dc:subject/>
  <dc:creator>eucidio arruda</dc:creator>
  <cp:keywords/>
  <cp:lastModifiedBy>Jocy Cruz</cp:lastModifiedBy>
  <cp:revision>4</cp:revision>
  <cp:lastPrinted>2021-07-28T02:34:00Z</cp:lastPrinted>
  <dcterms:created xsi:type="dcterms:W3CDTF">2021-07-28T02:53:00Z</dcterms:created>
  <dcterms:modified xsi:type="dcterms:W3CDTF">2021-07-2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5F892E97C4CD41AB9A18300E0C7FAA</vt:lpwstr>
  </property>
</Properties>
</file>